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D54" w:rsidRPr="00DE7D54" w:rsidRDefault="00DE7D54" w:rsidP="00DE7D54">
      <w:pPr>
        <w:jc w:val="center"/>
        <w:rPr>
          <w:b/>
          <w:caps/>
          <w:sz w:val="28"/>
          <w:szCs w:val="28"/>
          <w:lang w:val="fr-FR"/>
        </w:rPr>
      </w:pPr>
      <w:r w:rsidRPr="00DE7D54">
        <w:rPr>
          <w:b/>
          <w:caps/>
          <w:sz w:val="28"/>
          <w:szCs w:val="28"/>
          <w:lang w:val="fr-FR"/>
        </w:rPr>
        <w:t>"</w:t>
      </w:r>
      <w:r w:rsidRPr="00DE7D54">
        <w:rPr>
          <w:b/>
          <w:bCs/>
          <w:caps/>
          <w:sz w:val="28"/>
          <w:szCs w:val="28"/>
          <w:lang w:val="fr-FR"/>
        </w:rPr>
        <w:t>Μαθαίνω για τα Δάση"</w:t>
      </w:r>
    </w:p>
    <w:p w:rsidR="00DE7D54" w:rsidRDefault="00A66C01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  <w:r>
        <w:rPr>
          <w:caps/>
          <w:noProof/>
          <w:sz w:val="24"/>
          <w:szCs w:val="24"/>
          <w:lang w:val="el-GR" w:eastAsia="el-GR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286000</wp:posOffset>
            </wp:positionH>
            <wp:positionV relativeFrom="paragraph">
              <wp:posOffset>24130</wp:posOffset>
            </wp:positionV>
            <wp:extent cx="735330" cy="1114425"/>
            <wp:effectExtent l="19050" t="0" r="7620" b="0"/>
            <wp:wrapTight wrapText="bothSides">
              <wp:wrapPolygon edited="0">
                <wp:start x="-560" y="0"/>
                <wp:lineTo x="-560" y="21415"/>
                <wp:lineTo x="21824" y="21415"/>
                <wp:lineTo x="21824" y="0"/>
                <wp:lineTo x="-560" y="0"/>
              </wp:wrapPolygon>
            </wp:wrapTight>
            <wp:docPr id="7" name="Εικόνα 7" descr="ΔΑΣΗ ΛΟΓΟΤΥΠΟ ΕΛΛΗ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ΔΑΣΗ ΛΟΓΟΤΥΠΟ ΕΛΛΗΝ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33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</w:p>
    <w:p w:rsid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  <w:bookmarkStart w:id="0" w:name="_GoBack"/>
      <w:bookmarkEnd w:id="0"/>
    </w:p>
    <w:p w:rsid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</w:p>
    <w:p w:rsid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n-US"/>
        </w:rPr>
      </w:pPr>
    </w:p>
    <w:p w:rsidR="00DE7D54" w:rsidRPr="00DE7D54" w:rsidRDefault="00DE7D54" w:rsidP="00DE7D54">
      <w:pPr>
        <w:pStyle w:val="4"/>
        <w:spacing w:before="120"/>
        <w:jc w:val="center"/>
        <w:rPr>
          <w:caps/>
          <w:sz w:val="24"/>
          <w:szCs w:val="24"/>
          <w:lang w:val="el-GR"/>
        </w:rPr>
      </w:pPr>
      <w:r w:rsidRPr="00DE7D54">
        <w:rPr>
          <w:caps/>
          <w:sz w:val="24"/>
          <w:szCs w:val="24"/>
          <w:lang w:val="el-GR"/>
        </w:rPr>
        <w:t>Αίτηση Συμμετοχής</w:t>
      </w:r>
    </w:p>
    <w:p w:rsidR="00F8577A" w:rsidRDefault="00DE7D54" w:rsidP="00A66C01">
      <w:pPr>
        <w:jc w:val="center"/>
        <w:rPr>
          <w:b/>
          <w:bCs/>
          <w:lang w:val="el-GR"/>
        </w:rPr>
      </w:pPr>
      <w:r w:rsidRPr="0063626D">
        <w:rPr>
          <w:b/>
          <w:bCs/>
          <w:lang w:val="el-GR"/>
        </w:rPr>
        <w:t>Δίκτυο εγκεκριμένο από το Υπουργείο Παιδείας</w:t>
      </w:r>
      <w:r w:rsidR="00A66C01">
        <w:rPr>
          <w:b/>
          <w:bCs/>
          <w:lang w:val="el-GR"/>
        </w:rPr>
        <w:t xml:space="preserve"> Έρευνας</w:t>
      </w:r>
      <w:r w:rsidRPr="0063626D">
        <w:rPr>
          <w:b/>
          <w:bCs/>
          <w:lang w:val="el-GR"/>
        </w:rPr>
        <w:t xml:space="preserve"> </w:t>
      </w:r>
      <w:r w:rsidR="00EE12A8" w:rsidRPr="00EE12A8">
        <w:rPr>
          <w:b/>
          <w:bCs/>
          <w:lang w:val="el-GR"/>
        </w:rPr>
        <w:t>&amp;</w:t>
      </w:r>
      <w:r w:rsidR="00F8577A">
        <w:rPr>
          <w:b/>
          <w:bCs/>
          <w:lang w:val="el-GR"/>
        </w:rPr>
        <w:t xml:space="preserve"> </w:t>
      </w:r>
      <w:r w:rsidRPr="0063626D">
        <w:rPr>
          <w:b/>
          <w:bCs/>
          <w:lang w:val="el-GR"/>
        </w:rPr>
        <w:t>Θρησκευμάτων</w:t>
      </w:r>
      <w:r w:rsidR="00F8577A">
        <w:rPr>
          <w:b/>
          <w:bCs/>
          <w:lang w:val="el-GR"/>
        </w:rPr>
        <w:t>,</w:t>
      </w:r>
    </w:p>
    <w:p w:rsidR="00DE7D54" w:rsidRPr="000404AA" w:rsidRDefault="00DE7D54" w:rsidP="00A66C01">
      <w:pPr>
        <w:pStyle w:val="Default"/>
        <w:jc w:val="center"/>
        <w:rPr>
          <w:sz w:val="22"/>
        </w:rPr>
      </w:pPr>
      <w:r w:rsidRPr="0063626D">
        <w:rPr>
          <w:b/>
        </w:rPr>
        <w:t xml:space="preserve">σύμφωνα με την </w:t>
      </w:r>
      <w:r w:rsidR="00A66C01">
        <w:rPr>
          <w:b/>
        </w:rPr>
        <w:t>Απόφαση υπ’</w:t>
      </w:r>
      <w:r w:rsidRPr="0063626D">
        <w:rPr>
          <w:b/>
        </w:rPr>
        <w:t xml:space="preserve"> αρ. πρ</w:t>
      </w:r>
      <w:r w:rsidR="00AF0AEC">
        <w:rPr>
          <w:b/>
        </w:rPr>
        <w:t>ωτ</w:t>
      </w:r>
      <w:r w:rsidRPr="0063626D">
        <w:rPr>
          <w:b/>
        </w:rPr>
        <w:t xml:space="preserve">.: </w:t>
      </w:r>
      <w:r w:rsidR="00A66C01">
        <w:t xml:space="preserve"> </w:t>
      </w:r>
      <w:r w:rsidR="00A66C01" w:rsidRPr="00A66C01">
        <w:rPr>
          <w:b/>
          <w:bCs/>
        </w:rPr>
        <w:t>223916/Γ7</w:t>
      </w:r>
      <w:r w:rsidR="00A66C01">
        <w:rPr>
          <w:b/>
          <w:bCs/>
        </w:rPr>
        <w:t>/30-12-2016</w:t>
      </w:r>
    </w:p>
    <w:p w:rsidR="00DE7D54" w:rsidRPr="00DE7D54" w:rsidRDefault="00DE7D54" w:rsidP="00DE7D54">
      <w:pPr>
        <w:pStyle w:val="4"/>
        <w:pBdr>
          <w:bottom w:val="single" w:sz="48" w:space="1" w:color="008000"/>
        </w:pBdr>
        <w:rPr>
          <w:sz w:val="22"/>
          <w:lang w:val="el-GR"/>
        </w:rPr>
      </w:pPr>
    </w:p>
    <w:p w:rsidR="00DE7D54" w:rsidRPr="005469E7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Σχολείο:</w:t>
      </w:r>
      <w:r w:rsidR="005469E7" w:rsidRPr="005469E7">
        <w:rPr>
          <w:b/>
          <w:bCs/>
          <w:sz w:val="22"/>
        </w:rPr>
        <w:t xml:space="preserve"> </w:t>
      </w:r>
    </w:p>
    <w:p w:rsidR="00DE7D54" w:rsidRP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Διεύθυνση:</w:t>
      </w:r>
      <w:r w:rsidRPr="00DE7D54">
        <w:rPr>
          <w:b/>
          <w:bCs/>
          <w:sz w:val="22"/>
        </w:rPr>
        <w:tab/>
      </w:r>
      <w:r w:rsidR="00A66C01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  <w:r>
        <w:rPr>
          <w:b/>
          <w:bCs/>
          <w:sz w:val="22"/>
          <w:lang w:val="en-US"/>
        </w:rPr>
        <w:t>TK</w:t>
      </w:r>
      <w:r w:rsidR="00A66C01">
        <w:rPr>
          <w:b/>
          <w:bCs/>
          <w:sz w:val="22"/>
        </w:rPr>
        <w:t>:</w:t>
      </w:r>
      <w:r w:rsidRPr="00DE7D54">
        <w:rPr>
          <w:b/>
          <w:bCs/>
          <w:sz w:val="22"/>
        </w:rPr>
        <w:tab/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Τηλέφωνο:</w:t>
      </w:r>
      <w:r w:rsidRPr="0063626D">
        <w:rPr>
          <w:b/>
          <w:bCs/>
          <w:sz w:val="22"/>
        </w:rPr>
        <w:t xml:space="preserve"> </w:t>
      </w:r>
      <w:r w:rsidRPr="0063626D">
        <w:rPr>
          <w:b/>
          <w:bCs/>
          <w:sz w:val="22"/>
        </w:rPr>
        <w:tab/>
      </w:r>
      <w:r w:rsidR="00A66C01">
        <w:rPr>
          <w:b/>
          <w:bCs/>
          <w:sz w:val="22"/>
        </w:rPr>
        <w:t xml:space="preserve">                 </w:t>
      </w:r>
      <w:r w:rsidRPr="0063626D">
        <w:rPr>
          <w:b/>
          <w:bCs/>
          <w:sz w:val="22"/>
        </w:rPr>
        <w:tab/>
      </w:r>
      <w:r w:rsidRPr="0063626D">
        <w:rPr>
          <w:b/>
          <w:bCs/>
          <w:sz w:val="22"/>
        </w:rPr>
        <w:tab/>
      </w:r>
      <w:r w:rsidRPr="0063626D">
        <w:rPr>
          <w:b/>
          <w:bCs/>
          <w:sz w:val="22"/>
        </w:rPr>
        <w:tab/>
      </w:r>
      <w:r w:rsidRPr="0063626D">
        <w:rPr>
          <w:b/>
          <w:bCs/>
          <w:sz w:val="22"/>
        </w:rPr>
        <w:tab/>
      </w:r>
      <w:r w:rsidRPr="00161CBB">
        <w:rPr>
          <w:b/>
          <w:bCs/>
          <w:sz w:val="22"/>
        </w:rPr>
        <w:tab/>
      </w:r>
      <w:r>
        <w:rPr>
          <w:b/>
          <w:bCs/>
          <w:sz w:val="22"/>
        </w:rPr>
        <w:t>Φαξ:</w:t>
      </w:r>
    </w:p>
    <w:p w:rsidR="005469E7" w:rsidRPr="005469E7" w:rsidRDefault="00DE7D54" w:rsidP="005469E7">
      <w:pPr>
        <w:spacing w:after="120"/>
        <w:rPr>
          <w:rFonts w:ascii="Book Antiqua" w:hAnsi="Book Antiqua"/>
          <w:sz w:val="22"/>
          <w:szCs w:val="22"/>
          <w:lang w:val="el-GR"/>
        </w:rPr>
      </w:pPr>
      <w:r w:rsidRPr="005469E7">
        <w:rPr>
          <w:b/>
          <w:bCs/>
          <w:sz w:val="22"/>
          <w:lang w:val="el-GR"/>
        </w:rPr>
        <w:t>Ηλεκτρονικό ταχυδρομείο:</w:t>
      </w:r>
      <w:r w:rsidR="005469E7" w:rsidRPr="005469E7">
        <w:rPr>
          <w:rFonts w:ascii="Book Antiqua" w:hAnsi="Book Antiqua"/>
          <w:sz w:val="22"/>
          <w:szCs w:val="22"/>
          <w:lang w:val="el-GR"/>
        </w:rPr>
        <w:t xml:space="preserve"> </w:t>
      </w:r>
    </w:p>
    <w:p w:rsidR="00A66C01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Υπεύθυνος Εκπαιδευτικός:</w:t>
      </w:r>
      <w:r w:rsidR="005469E7">
        <w:rPr>
          <w:b/>
          <w:bCs/>
          <w:sz w:val="22"/>
        </w:rPr>
        <w:t xml:space="preserve"> </w:t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Ειδικότητα</w:t>
      </w:r>
      <w:r w:rsidR="00A66C01">
        <w:rPr>
          <w:b/>
          <w:bCs/>
          <w:sz w:val="22"/>
        </w:rPr>
        <w:t>:</w:t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Τηλέφωνο:</w:t>
      </w:r>
      <w:r w:rsidRPr="000B0838">
        <w:rPr>
          <w:b/>
          <w:bCs/>
          <w:sz w:val="22"/>
        </w:rPr>
        <w:t xml:space="preserve"> </w:t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0B0838">
        <w:rPr>
          <w:b/>
          <w:bCs/>
          <w:sz w:val="22"/>
        </w:rPr>
        <w:tab/>
      </w:r>
      <w:r w:rsidRPr="00DE7D54">
        <w:rPr>
          <w:b/>
          <w:bCs/>
          <w:sz w:val="22"/>
        </w:rPr>
        <w:tab/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Ηλεκτρονικό ταχυδρομείο:</w:t>
      </w:r>
      <w:r w:rsidR="005469E7" w:rsidRPr="005469E7">
        <w:rPr>
          <w:rFonts w:ascii="Book Antiqua" w:hAnsi="Book Antiqua"/>
          <w:sz w:val="22"/>
          <w:szCs w:val="22"/>
        </w:rPr>
        <w:t xml:space="preserve"> </w:t>
      </w:r>
    </w:p>
    <w:p w:rsidR="00DE7D54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Τίτλος Προγράμματος:</w:t>
      </w:r>
      <w:r w:rsidR="005469E7">
        <w:rPr>
          <w:b/>
          <w:bCs/>
          <w:sz w:val="22"/>
        </w:rPr>
        <w:t xml:space="preserve"> </w:t>
      </w:r>
    </w:p>
    <w:p w:rsidR="00A66C01" w:rsidRDefault="00DE7D54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Δασική έκταση που θα πραγματοποιηθούν οι δραστηριότητες του προγράμματος:</w:t>
      </w:r>
      <w:r w:rsidR="005469E7">
        <w:rPr>
          <w:b/>
          <w:bCs/>
          <w:sz w:val="22"/>
        </w:rPr>
        <w:t xml:space="preserve"> </w:t>
      </w:r>
    </w:p>
    <w:p w:rsidR="00A66C01" w:rsidRDefault="00A66C01" w:rsidP="00DE7D54">
      <w:pPr>
        <w:pStyle w:val="a6"/>
        <w:spacing w:before="120"/>
        <w:rPr>
          <w:b/>
          <w:bCs/>
          <w:sz w:val="22"/>
        </w:rPr>
      </w:pPr>
    </w:p>
    <w:p w:rsidR="00DE7D54" w:rsidRDefault="00A66C01" w:rsidP="00DE7D54">
      <w:pPr>
        <w:pStyle w:val="a6"/>
        <w:spacing w:before="120"/>
        <w:rPr>
          <w:b/>
          <w:bCs/>
          <w:sz w:val="22"/>
        </w:rPr>
      </w:pPr>
      <w:r>
        <w:rPr>
          <w:b/>
          <w:bCs/>
          <w:sz w:val="22"/>
        </w:rPr>
        <w:t>Συνεργαζόμενοι φορείς</w:t>
      </w:r>
      <w:r w:rsidR="00DE7D54">
        <w:rPr>
          <w:b/>
          <w:bCs/>
          <w:sz w:val="22"/>
        </w:rPr>
        <w:t>:</w:t>
      </w:r>
    </w:p>
    <w:p w:rsidR="00DE7D54" w:rsidRDefault="00DE7D54" w:rsidP="00DE7D54">
      <w:pPr>
        <w:pStyle w:val="a6"/>
        <w:pBdr>
          <w:bottom w:val="single" w:sz="48" w:space="1" w:color="008000"/>
        </w:pBdr>
        <w:rPr>
          <w:b/>
          <w:bCs/>
          <w:sz w:val="22"/>
        </w:rPr>
      </w:pPr>
    </w:p>
    <w:p w:rsidR="00DE7D54" w:rsidRDefault="00DE7D54" w:rsidP="00DE7D54">
      <w:pPr>
        <w:pStyle w:val="a6"/>
        <w:rPr>
          <w:b/>
          <w:bCs/>
          <w:sz w:val="22"/>
        </w:rPr>
      </w:pPr>
      <w:r>
        <w:rPr>
          <w:b/>
          <w:bCs/>
          <w:sz w:val="22"/>
        </w:rPr>
        <w:t xml:space="preserve">Ο Συντονιστής εκπαιδευτικός                                                Ο Διευθυντής του </w:t>
      </w:r>
      <w:r w:rsidR="00A66C01">
        <w:rPr>
          <w:b/>
          <w:bCs/>
          <w:sz w:val="22"/>
        </w:rPr>
        <w:t>Σ</w:t>
      </w:r>
      <w:r>
        <w:rPr>
          <w:b/>
          <w:bCs/>
          <w:sz w:val="22"/>
        </w:rPr>
        <w:t>χολείου</w:t>
      </w:r>
    </w:p>
    <w:p w:rsidR="00C24FBB" w:rsidRDefault="00C24FBB" w:rsidP="00DE7D54">
      <w:pPr>
        <w:pStyle w:val="a6"/>
        <w:rPr>
          <w:b/>
          <w:bCs/>
          <w:sz w:val="22"/>
        </w:rPr>
      </w:pPr>
    </w:p>
    <w:p w:rsidR="00C24FBB" w:rsidRDefault="00C24FBB" w:rsidP="00DE7D54">
      <w:pPr>
        <w:pStyle w:val="a6"/>
        <w:rPr>
          <w:b/>
          <w:bCs/>
          <w:sz w:val="22"/>
        </w:rPr>
      </w:pPr>
    </w:p>
    <w:sectPr w:rsidR="00C24FBB" w:rsidSect="00A91E5E">
      <w:headerReference w:type="default" r:id="rId8"/>
      <w:footerReference w:type="even" r:id="rId9"/>
      <w:footerReference w:type="default" r:id="rId10"/>
      <w:pgSz w:w="11906" w:h="16838" w:code="9"/>
      <w:pgMar w:top="2155" w:right="1701" w:bottom="1440" w:left="1701" w:header="709" w:footer="141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7859" w:rsidRDefault="003D7859">
      <w:r>
        <w:separator/>
      </w:r>
    </w:p>
  </w:endnote>
  <w:endnote w:type="continuationSeparator" w:id="0">
    <w:p w:rsidR="003D7859" w:rsidRDefault="003D7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05D" w:rsidRDefault="00E5105D">
    <w:pPr>
      <w:pStyle w:val="a4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:rsidR="00E5105D" w:rsidRDefault="00E5105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05D" w:rsidRDefault="00850EF8">
    <w:pPr>
      <w:pStyle w:val="a4"/>
    </w:pPr>
    <w:r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57150</wp:posOffset>
              </wp:positionH>
              <wp:positionV relativeFrom="paragraph">
                <wp:posOffset>-1047115</wp:posOffset>
              </wp:positionV>
              <wp:extent cx="6057900" cy="1793875"/>
              <wp:effectExtent l="0" t="635" r="0" b="0"/>
              <wp:wrapNone/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57900" cy="1793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105D" w:rsidRPr="00E5105D" w:rsidRDefault="00E5105D" w:rsidP="000512B8">
                          <w:pPr>
                            <w:spacing w:after="120"/>
                            <w:rPr>
                              <w:b/>
                              <w:bCs/>
                              <w:sz w:val="20"/>
                              <w:szCs w:val="20"/>
                              <w:u w:val="single"/>
                              <w:lang w:val="el-GR"/>
                            </w:rPr>
                          </w:pPr>
                          <w:r w:rsidRPr="00E5105D">
                            <w:rPr>
                              <w:b/>
                              <w:bCs/>
                              <w:sz w:val="20"/>
                              <w:szCs w:val="20"/>
                              <w:u w:val="single"/>
                              <w:lang w:val="el-GR"/>
                            </w:rPr>
                            <w:t xml:space="preserve">Συντονιστική Επιτροπή του Δικτύου: </w:t>
                          </w:r>
                        </w:p>
                        <w:p w:rsidR="00E5105D" w:rsidRPr="00A66C01" w:rsidRDefault="00E5105D" w:rsidP="00A66C01">
                          <w:pPr>
                            <w:pStyle w:val="Default"/>
                            <w:jc w:val="both"/>
                            <w:rPr>
                              <w:b/>
                              <w:sz w:val="18"/>
                              <w:szCs w:val="18"/>
                              <w:u w:val="single"/>
                            </w:rPr>
                          </w:pPr>
                          <w:r w:rsidRPr="00A66C01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1.</w:t>
                          </w:r>
                          <w:r w:rsidR="00A66C01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 xml:space="preserve">Πρόεδρος: </w:t>
                          </w:r>
                          <w:r w:rsidR="00A66C01">
                            <w:rPr>
                              <w:b/>
                              <w:sz w:val="18"/>
                              <w:szCs w:val="18"/>
                            </w:rPr>
                            <w:t>Δημήτριο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ς Γκότζος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 xml:space="preserve">, Υπεύθυνος Π.Ε Δ/νσης Α/θμιας Εκπαίδευσης Β’ Αθήνας,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2.</w:t>
                          </w:r>
                          <w:r w:rsidR="00A66C01">
                            <w:rPr>
                              <w:b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Αντιπρόεδρος:</w:t>
                          </w:r>
                          <w:r w:rsidR="00A66C01" w:rsidRPr="00A66C01">
                            <w:rPr>
                              <w:b/>
                              <w:sz w:val="18"/>
                              <w:szCs w:val="18"/>
                            </w:rPr>
                            <w:t xml:space="preserve"> </w:t>
                          </w:r>
                          <w:r w:rsidR="00A66C01" w:rsidRPr="00A66C01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Σοφία Καινούργιου, </w:t>
                          </w:r>
                          <w:r w:rsidR="00A66C01" w:rsidRPr="00A66C01">
                            <w:rPr>
                              <w:sz w:val="18"/>
                              <w:szCs w:val="18"/>
                            </w:rPr>
                            <w:t>μέλος του Διοικητικού Συμβουλίου της Ελληνικής Εταιρίας Προστασίας της Φύσης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>, 3.</w:t>
                          </w:r>
                          <w:r w:rsidR="00A66C01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Γραμματέας:</w:t>
                          </w:r>
                          <w:r w:rsidR="00A66C01" w:rsidRPr="00A66C01">
                            <w:rPr>
                              <w:b/>
                              <w:sz w:val="18"/>
                              <w:szCs w:val="18"/>
                            </w:rPr>
                            <w:t xml:space="preserve"> </w:t>
                          </w:r>
                          <w:r w:rsidR="00A66C01" w:rsidRPr="00A66C01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Παναγιώτης Μπεγέτης </w:t>
                          </w:r>
                          <w:r w:rsidR="00A66C01" w:rsidRPr="00A66C01">
                            <w:rPr>
                              <w:sz w:val="18"/>
                              <w:szCs w:val="18"/>
                            </w:rPr>
                            <w:t>Υπεύθυνος Λειτουργίας του ΚΠΕ Ελευσίνας</w:t>
                          </w:r>
                          <w:r w:rsidR="00A66C01">
                            <w:rPr>
                              <w:sz w:val="18"/>
                              <w:szCs w:val="18"/>
                            </w:rPr>
                            <w:t>,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4.</w:t>
                          </w:r>
                          <w:r w:rsidR="00A66C01">
                            <w:rPr>
                              <w:b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 xml:space="preserve">Ταμίας: </w:t>
                          </w:r>
                          <w:r w:rsidR="00A66C01" w:rsidRPr="00A66C01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Μαριάννα Χατζημιχαήλ, </w:t>
                          </w:r>
                          <w:r w:rsidR="00A66C01" w:rsidRPr="00A66C01">
                            <w:rPr>
                              <w:sz w:val="18"/>
                              <w:szCs w:val="18"/>
                            </w:rPr>
                            <w:t>Διευθύντρια 13ου Δ.Σ. Χαλανδρίου,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 xml:space="preserve"> 5.</w:t>
                          </w:r>
                          <w:r w:rsidR="00430953" w:rsidRPr="00A66C01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Μέλος:</w:t>
                          </w:r>
                          <w:r w:rsidR="00A66C01" w:rsidRPr="00A66C01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Μαρίνα</w:t>
                          </w:r>
                          <w:r w:rsidR="00A66C01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</w:t>
                          </w:r>
                          <w:r w:rsidR="00A66C01" w:rsidRPr="00A66C01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Παπαγεωργίου, </w:t>
                          </w:r>
                          <w:r w:rsidR="00A66C01" w:rsidRPr="00A66C01">
                            <w:rPr>
                              <w:sz w:val="18"/>
                              <w:szCs w:val="18"/>
                            </w:rPr>
                            <w:t xml:space="preserve">Εκπ/κός αποσπασμένη στο τμήμα Δ’ Π.Ε. της Δ/νσης Σπουδών </w:t>
                          </w:r>
                          <w:r w:rsidR="00A66C01" w:rsidRPr="00A66C01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Προγρ/των και Οργάνωσης </w:t>
                          </w:r>
                          <w:r w:rsidR="00A66C01" w:rsidRPr="00A66C01">
                            <w:rPr>
                              <w:sz w:val="18"/>
                              <w:szCs w:val="18"/>
                            </w:rPr>
                            <w:t>Δ/θμιας Εκπαίδευσης του ΥΠ.Π.Ε.Θ.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 xml:space="preserve">,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6</w:t>
                          </w:r>
                          <w:r w:rsidR="00A66C01">
                            <w:rPr>
                              <w:b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>.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Μέλος: Σταμάτης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Σκαμπαρδώνης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>, Δάσκαλος, 8</w:t>
                          </w:r>
                          <w:r w:rsidRPr="00A66C01">
                            <w:rPr>
                              <w:sz w:val="18"/>
                              <w:szCs w:val="18"/>
                              <w:vertAlign w:val="superscript"/>
                            </w:rPr>
                            <w:t>ο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 xml:space="preserve"> Δ.Σ. Γλυφάδας,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7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>.</w:t>
                          </w:r>
                          <w:r w:rsidR="00A66C01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Μέλος: Σοφία Περδικάρη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>, Σχολική Σύμβουλος 51</w:t>
                          </w:r>
                          <w:r w:rsidRPr="00A66C01">
                            <w:rPr>
                              <w:sz w:val="18"/>
                              <w:szCs w:val="18"/>
                              <w:vertAlign w:val="superscript"/>
                            </w:rPr>
                            <w:t>ης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 xml:space="preserve"> Εκπ. Περ. Προσχολικής Αγωγής</w:t>
                          </w:r>
                          <w:r w:rsidR="00A66C01">
                            <w:rPr>
                              <w:sz w:val="18"/>
                              <w:szCs w:val="18"/>
                            </w:rPr>
                            <w:t>,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 xml:space="preserve"> 8.</w:t>
                          </w:r>
                          <w:r w:rsidR="00A66C01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Μέλος: Βαρβάρα Πετρίδου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 xml:space="preserve">, Υπεύθυνη ΠΕ Δ/νσης Β/θμιας Εκπαίδευσης Β’ Αθήνας,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>9</w:t>
                          </w:r>
                          <w:r w:rsidRPr="00A66C01">
                            <w:rPr>
                              <w:sz w:val="18"/>
                              <w:szCs w:val="18"/>
                            </w:rPr>
                            <w:t>.</w:t>
                          </w:r>
                          <w:r w:rsidR="00A66C01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A66C01">
                            <w:rPr>
                              <w:b/>
                              <w:sz w:val="18"/>
                              <w:szCs w:val="18"/>
                            </w:rPr>
                            <w:t xml:space="preserve">Μέλος: </w:t>
                          </w:r>
                          <w:r w:rsidR="00A66C01" w:rsidRPr="00A66C01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Αλεξάνδρα Κοσκολού, </w:t>
                          </w:r>
                          <w:r w:rsidR="00A66C01" w:rsidRPr="00A66C01">
                            <w:rPr>
                              <w:sz w:val="18"/>
                              <w:szCs w:val="18"/>
                            </w:rPr>
                            <w:t>Νηπιαγωγός, 1ο Νηπιαγωγείο Μελισσίων</w:t>
                          </w:r>
                        </w:p>
                        <w:p w:rsidR="00E5105D" w:rsidRPr="000512B8" w:rsidRDefault="00E5105D" w:rsidP="006019FD">
                          <w:pPr>
                            <w:rPr>
                              <w:sz w:val="20"/>
                              <w:szCs w:val="20"/>
                              <w:lang w:val="el-GR"/>
                            </w:rPr>
                          </w:pPr>
                        </w:p>
                        <w:p w:rsidR="00E5105D" w:rsidRPr="000512B8" w:rsidRDefault="00E5105D" w:rsidP="00592956">
                          <w:pPr>
                            <w:spacing w:after="120"/>
                            <w:rPr>
                              <w:sz w:val="20"/>
                              <w:szCs w:val="20"/>
                              <w:lang w:val="el-GR"/>
                            </w:rPr>
                          </w:pPr>
                        </w:p>
                        <w:p w:rsidR="00E5105D" w:rsidRPr="000512B8" w:rsidRDefault="00E5105D" w:rsidP="00DE7D54">
                          <w:pPr>
                            <w:rPr>
                              <w:sz w:val="20"/>
                              <w:szCs w:val="20"/>
                              <w:lang w:val="el-G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9" type="#_x0000_t202" style="position:absolute;margin-left:-4.5pt;margin-top:-82.45pt;width:477pt;height:141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" stroked="f">
              <v:textbox>
                <w:txbxContent>
                  <w:p w:rsidR="00E5105D" w:rsidRPr="00E5105D" w:rsidRDefault="00E5105D" w:rsidP="000512B8">
                    <w:pPr>
                      <w:spacing w:after="120"/>
                      <w:rPr>
                        <w:b/>
                        <w:bCs/>
                        <w:sz w:val="20"/>
                        <w:szCs w:val="20"/>
                        <w:u w:val="single"/>
                        <w:lang w:val="el-GR"/>
                      </w:rPr>
                    </w:pPr>
                    <w:r w:rsidRPr="00E5105D">
                      <w:rPr>
                        <w:b/>
                        <w:bCs/>
                        <w:sz w:val="20"/>
                        <w:szCs w:val="20"/>
                        <w:u w:val="single"/>
                        <w:lang w:val="el-GR"/>
                      </w:rPr>
                      <w:t xml:space="preserve">Συντονιστική Επιτροπή του Δικτύου: </w:t>
                    </w:r>
                  </w:p>
                  <w:p w:rsidR="00E5105D" w:rsidRPr="00A66C01" w:rsidRDefault="00E5105D" w:rsidP="00A66C01">
                    <w:pPr>
                      <w:pStyle w:val="Default"/>
                      <w:jc w:val="both"/>
                      <w:rPr>
                        <w:b/>
                        <w:sz w:val="18"/>
                        <w:szCs w:val="18"/>
                        <w:u w:val="single"/>
                      </w:rPr>
                    </w:pPr>
                    <w:r w:rsidRPr="00A66C01">
                      <w:rPr>
                        <w:b/>
                        <w:bCs/>
                        <w:sz w:val="18"/>
                        <w:szCs w:val="18"/>
                      </w:rPr>
                      <w:t>1.</w:t>
                    </w:r>
                    <w:r w:rsidR="00A66C01">
                      <w:rPr>
                        <w:b/>
                        <w:bCs/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 xml:space="preserve">Πρόεδρος: </w:t>
                    </w:r>
                    <w:r w:rsidR="00A66C01">
                      <w:rPr>
                        <w:b/>
                        <w:sz w:val="18"/>
                        <w:szCs w:val="18"/>
                      </w:rPr>
                      <w:t>Δημήτριο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ς Γκότζος</w:t>
                    </w:r>
                    <w:r w:rsidRPr="00A66C01">
                      <w:rPr>
                        <w:sz w:val="18"/>
                        <w:szCs w:val="18"/>
                      </w:rPr>
                      <w:t xml:space="preserve">, Υπεύθυνος Π.Ε Δ/νσης Α/θμιας Εκπαίδευσης Β’ Αθήνας,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2.</w:t>
                    </w:r>
                    <w:r w:rsidR="00A66C01">
                      <w:rPr>
                        <w:b/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Αντιπρόεδρος:</w:t>
                    </w:r>
                    <w:r w:rsidR="00A66C01" w:rsidRPr="00A66C01">
                      <w:rPr>
                        <w:b/>
                        <w:sz w:val="18"/>
                        <w:szCs w:val="18"/>
                      </w:rPr>
                      <w:t xml:space="preserve"> </w:t>
                    </w:r>
                    <w:r w:rsidR="00A66C01" w:rsidRPr="00A66C01">
                      <w:rPr>
                        <w:b/>
                        <w:bCs/>
                        <w:sz w:val="18"/>
                        <w:szCs w:val="18"/>
                      </w:rPr>
                      <w:t xml:space="preserve">Σοφία Καινούργιου, </w:t>
                    </w:r>
                    <w:r w:rsidR="00A66C01" w:rsidRPr="00A66C01">
                      <w:rPr>
                        <w:sz w:val="18"/>
                        <w:szCs w:val="18"/>
                      </w:rPr>
                      <w:t>μέλος του Διοικητικού Συμβουλίου της Ελληνικής Εταιρίας Προστασίας της Φύσης</w:t>
                    </w:r>
                    <w:r w:rsidRPr="00A66C01">
                      <w:rPr>
                        <w:sz w:val="18"/>
                        <w:szCs w:val="18"/>
                      </w:rPr>
                      <w:t>, 3.</w:t>
                    </w:r>
                    <w:r w:rsidR="00A66C01">
                      <w:rPr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Γραμματέας:</w:t>
                    </w:r>
                    <w:r w:rsidR="00A66C01" w:rsidRPr="00A66C01">
                      <w:rPr>
                        <w:b/>
                        <w:sz w:val="18"/>
                        <w:szCs w:val="18"/>
                      </w:rPr>
                      <w:t xml:space="preserve"> </w:t>
                    </w:r>
                    <w:r w:rsidR="00A66C01" w:rsidRPr="00A66C01">
                      <w:rPr>
                        <w:b/>
                        <w:bCs/>
                        <w:sz w:val="18"/>
                        <w:szCs w:val="18"/>
                      </w:rPr>
                      <w:t xml:space="preserve"> Παναγιώτης Μπεγέτης </w:t>
                    </w:r>
                    <w:r w:rsidR="00A66C01" w:rsidRPr="00A66C01">
                      <w:rPr>
                        <w:sz w:val="18"/>
                        <w:szCs w:val="18"/>
                      </w:rPr>
                      <w:t>Υπεύθυνος Λειτουργίας του ΚΠΕ Ελευσίνας</w:t>
                    </w:r>
                    <w:r w:rsidR="00A66C01">
                      <w:rPr>
                        <w:sz w:val="18"/>
                        <w:szCs w:val="18"/>
                      </w:rPr>
                      <w:t>,</w:t>
                    </w:r>
                    <w:r w:rsidRPr="00A66C01">
                      <w:rPr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4.</w:t>
                    </w:r>
                    <w:r w:rsidR="00A66C01">
                      <w:rPr>
                        <w:b/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 xml:space="preserve">Ταμίας: </w:t>
                    </w:r>
                    <w:r w:rsidR="00A66C01" w:rsidRPr="00A66C01">
                      <w:rPr>
                        <w:b/>
                        <w:bCs/>
                        <w:sz w:val="18"/>
                        <w:szCs w:val="18"/>
                      </w:rPr>
                      <w:t xml:space="preserve"> Μαριάννα Χατζημιχαήλ, </w:t>
                    </w:r>
                    <w:r w:rsidR="00A66C01" w:rsidRPr="00A66C01">
                      <w:rPr>
                        <w:sz w:val="18"/>
                        <w:szCs w:val="18"/>
                      </w:rPr>
                      <w:t>Διευθύντρια 13ου Δ.Σ. Χαλανδρίου,</w:t>
                    </w:r>
                    <w:r w:rsidRPr="00A66C01">
                      <w:rPr>
                        <w:sz w:val="18"/>
                        <w:szCs w:val="18"/>
                      </w:rPr>
                      <w:t xml:space="preserve"> 5.</w:t>
                    </w:r>
                    <w:r w:rsidR="00430953" w:rsidRPr="00A66C01">
                      <w:rPr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Μέλος:</w:t>
                    </w:r>
                    <w:r w:rsidR="00A66C01" w:rsidRPr="00A66C01">
                      <w:rPr>
                        <w:b/>
                        <w:bCs/>
                        <w:sz w:val="18"/>
                        <w:szCs w:val="18"/>
                      </w:rPr>
                      <w:t xml:space="preserve"> Μαρίνα</w:t>
                    </w:r>
                    <w:r w:rsidR="00A66C01">
                      <w:rPr>
                        <w:b/>
                        <w:bCs/>
                        <w:sz w:val="18"/>
                        <w:szCs w:val="18"/>
                      </w:rPr>
                      <w:t xml:space="preserve"> </w:t>
                    </w:r>
                    <w:r w:rsidR="00A66C01" w:rsidRPr="00A66C01">
                      <w:rPr>
                        <w:b/>
                        <w:bCs/>
                        <w:sz w:val="18"/>
                        <w:szCs w:val="18"/>
                      </w:rPr>
                      <w:t xml:space="preserve">Παπαγεωργίου, </w:t>
                    </w:r>
                    <w:r w:rsidR="00A66C01" w:rsidRPr="00A66C01">
                      <w:rPr>
                        <w:sz w:val="18"/>
                        <w:szCs w:val="18"/>
                      </w:rPr>
                      <w:t xml:space="preserve">Εκπ/κός αποσπασμένη στο τμήμα Δ’ Π.Ε. της Δ/νσης Σπουδών </w:t>
                    </w:r>
                    <w:r w:rsidR="00A66C01" w:rsidRPr="00A66C01">
                      <w:rPr>
                        <w:i/>
                        <w:iCs/>
                        <w:sz w:val="18"/>
                        <w:szCs w:val="18"/>
                      </w:rPr>
                      <w:t xml:space="preserve">Προγρ/των και Οργάνωσης </w:t>
                    </w:r>
                    <w:r w:rsidR="00A66C01" w:rsidRPr="00A66C01">
                      <w:rPr>
                        <w:sz w:val="18"/>
                        <w:szCs w:val="18"/>
                      </w:rPr>
                      <w:t>Δ/θμιας Εκπαίδευσης του ΥΠ.Π.Ε.Θ.</w:t>
                    </w:r>
                    <w:r w:rsidRPr="00A66C01">
                      <w:rPr>
                        <w:sz w:val="18"/>
                        <w:szCs w:val="18"/>
                      </w:rPr>
                      <w:t xml:space="preserve">,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6</w:t>
                    </w:r>
                    <w:r w:rsidR="00A66C01">
                      <w:rPr>
                        <w:b/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sz w:val="18"/>
                        <w:szCs w:val="18"/>
                      </w:rPr>
                      <w:t>.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Μέλος: Σταμάτης</w:t>
                    </w:r>
                    <w:r w:rsidRPr="00A66C01">
                      <w:rPr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Σκαμπαρδώνης</w:t>
                    </w:r>
                    <w:r w:rsidRPr="00A66C01">
                      <w:rPr>
                        <w:sz w:val="18"/>
                        <w:szCs w:val="18"/>
                      </w:rPr>
                      <w:t>, Δάσκαλος, 8</w:t>
                    </w:r>
                    <w:r w:rsidRPr="00A66C01">
                      <w:rPr>
                        <w:sz w:val="18"/>
                        <w:szCs w:val="18"/>
                        <w:vertAlign w:val="superscript"/>
                      </w:rPr>
                      <w:t>ο</w:t>
                    </w:r>
                    <w:r w:rsidRPr="00A66C01">
                      <w:rPr>
                        <w:sz w:val="18"/>
                        <w:szCs w:val="18"/>
                      </w:rPr>
                      <w:t xml:space="preserve"> Δ.Σ. Γλυφάδας,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7</w:t>
                    </w:r>
                    <w:r w:rsidRPr="00A66C01">
                      <w:rPr>
                        <w:sz w:val="18"/>
                        <w:szCs w:val="18"/>
                      </w:rPr>
                      <w:t>.</w:t>
                    </w:r>
                    <w:r w:rsidR="00A66C01">
                      <w:rPr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Μέλος: Σοφία Περδικάρη</w:t>
                    </w:r>
                    <w:r w:rsidRPr="00A66C01">
                      <w:rPr>
                        <w:sz w:val="18"/>
                        <w:szCs w:val="18"/>
                      </w:rPr>
                      <w:t>, Σχολική Σύμβουλος 51</w:t>
                    </w:r>
                    <w:r w:rsidRPr="00A66C01">
                      <w:rPr>
                        <w:sz w:val="18"/>
                        <w:szCs w:val="18"/>
                        <w:vertAlign w:val="superscript"/>
                      </w:rPr>
                      <w:t>ης</w:t>
                    </w:r>
                    <w:r w:rsidRPr="00A66C01">
                      <w:rPr>
                        <w:sz w:val="18"/>
                        <w:szCs w:val="18"/>
                      </w:rPr>
                      <w:t xml:space="preserve"> Εκπ. Περ. Προσχολικής Αγωγής</w:t>
                    </w:r>
                    <w:r w:rsidR="00A66C01">
                      <w:rPr>
                        <w:sz w:val="18"/>
                        <w:szCs w:val="18"/>
                      </w:rPr>
                      <w:t>,</w:t>
                    </w:r>
                    <w:r w:rsidRPr="00A66C01">
                      <w:rPr>
                        <w:sz w:val="18"/>
                        <w:szCs w:val="18"/>
                      </w:rPr>
                      <w:t xml:space="preserve"> 8.</w:t>
                    </w:r>
                    <w:r w:rsidR="00A66C01">
                      <w:rPr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Μέλος: Βαρβάρα Πετρίδου</w:t>
                    </w:r>
                    <w:r w:rsidRPr="00A66C01">
                      <w:rPr>
                        <w:sz w:val="18"/>
                        <w:szCs w:val="18"/>
                      </w:rPr>
                      <w:t xml:space="preserve">, Υπεύθυνη ΠΕ Δ/νσης Β/θμιας Εκπαίδευσης Β’ Αθήνας,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>9</w:t>
                    </w:r>
                    <w:r w:rsidRPr="00A66C01">
                      <w:rPr>
                        <w:sz w:val="18"/>
                        <w:szCs w:val="18"/>
                      </w:rPr>
                      <w:t>.</w:t>
                    </w:r>
                    <w:r w:rsidR="00A66C01">
                      <w:rPr>
                        <w:sz w:val="18"/>
                        <w:szCs w:val="18"/>
                      </w:rPr>
                      <w:t xml:space="preserve"> </w:t>
                    </w:r>
                    <w:r w:rsidRPr="00A66C01">
                      <w:rPr>
                        <w:b/>
                        <w:sz w:val="18"/>
                        <w:szCs w:val="18"/>
                      </w:rPr>
                      <w:t xml:space="preserve">Μέλος: </w:t>
                    </w:r>
                    <w:r w:rsidR="00A66C01" w:rsidRPr="00A66C01">
                      <w:rPr>
                        <w:b/>
                        <w:bCs/>
                        <w:sz w:val="18"/>
                        <w:szCs w:val="18"/>
                      </w:rPr>
                      <w:t xml:space="preserve">Αλεξάνδρα Κοσκολού, </w:t>
                    </w:r>
                    <w:r w:rsidR="00A66C01" w:rsidRPr="00A66C01">
                      <w:rPr>
                        <w:sz w:val="18"/>
                        <w:szCs w:val="18"/>
                      </w:rPr>
                      <w:t>Νηπιαγωγός, 1ο Νηπιαγωγείο Μελισσίων</w:t>
                    </w:r>
                  </w:p>
                  <w:p w:rsidR="00E5105D" w:rsidRPr="000512B8" w:rsidRDefault="00E5105D" w:rsidP="006019FD">
                    <w:pPr>
                      <w:rPr>
                        <w:sz w:val="20"/>
                        <w:szCs w:val="20"/>
                        <w:lang w:val="el-GR"/>
                      </w:rPr>
                    </w:pPr>
                  </w:p>
                  <w:p w:rsidR="00E5105D" w:rsidRPr="000512B8" w:rsidRDefault="00E5105D" w:rsidP="00592956">
                    <w:pPr>
                      <w:spacing w:after="120"/>
                      <w:rPr>
                        <w:sz w:val="20"/>
                        <w:szCs w:val="20"/>
                        <w:lang w:val="el-GR"/>
                      </w:rPr>
                    </w:pPr>
                  </w:p>
                  <w:p w:rsidR="00E5105D" w:rsidRPr="000512B8" w:rsidRDefault="00E5105D" w:rsidP="00DE7D54">
                    <w:pPr>
                      <w:rPr>
                        <w:sz w:val="20"/>
                        <w:szCs w:val="20"/>
                        <w:lang w:val="el-GR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7859" w:rsidRDefault="003D7859">
      <w:r>
        <w:separator/>
      </w:r>
    </w:p>
  </w:footnote>
  <w:footnote w:type="continuationSeparator" w:id="0">
    <w:p w:rsidR="003D7859" w:rsidRDefault="003D78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05D" w:rsidRDefault="00850EF8">
    <w:pPr>
      <w:pStyle w:val="a3"/>
    </w:pPr>
    <w:r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-198755</wp:posOffset>
              </wp:positionH>
              <wp:positionV relativeFrom="paragraph">
                <wp:posOffset>693420</wp:posOffset>
              </wp:positionV>
              <wp:extent cx="5829300" cy="0"/>
              <wp:effectExtent l="20320" t="26670" r="27305" b="20955"/>
              <wp:wrapNone/>
              <wp:docPr id="5" name="AutoShap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9BBB59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4E6128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05F2D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5" o:spid="_x0000_s1026" type="#_x0000_t32" style="position:absolute;margin-left:-15.65pt;margin-top:54.6pt;width:459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" strokecolor="#9bbb59" strokeweight="3pt">
              <v:shadow color="#4e6128" opacity=".5" offset="1pt"/>
            </v:shape>
          </w:pict>
        </mc:Fallback>
      </mc:AlternateContent>
    </w:r>
    <w:r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198755</wp:posOffset>
              </wp:positionH>
              <wp:positionV relativeFrom="paragraph">
                <wp:posOffset>-318770</wp:posOffset>
              </wp:positionV>
              <wp:extent cx="5928995" cy="1097915"/>
              <wp:effectExtent l="1270" t="0" r="3810" b="1905"/>
              <wp:wrapNone/>
              <wp:docPr id="2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28995" cy="1097915"/>
                        <a:chOff x="654" y="61"/>
                        <a:chExt cx="9688" cy="1729"/>
                      </a:xfrm>
                    </wpg:grpSpPr>
                    <pic:pic xmlns:pic="http://schemas.openxmlformats.org/drawingml/2006/picture">
                      <pic:nvPicPr>
                        <pic:cNvPr id="3" name="Picture 13" descr="EEPF-logo-2011-G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54" y="61"/>
                          <a:ext cx="3430" cy="172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6234" y="268"/>
                          <a:ext cx="4108" cy="13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52F9" w:rsidRDefault="00F052F9" w:rsidP="00F052F9">
                            <w:pPr>
                              <w:jc w:val="right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l-GR"/>
                              </w:rPr>
                            </w:pP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l-GR"/>
                              </w:rPr>
                              <w:t>Νίκης 20, 105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l-GR"/>
                              </w:rPr>
                              <w:t xml:space="preserve"> </w:t>
                            </w: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l-GR"/>
                              </w:rPr>
                              <w:t>57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l-GR"/>
                              </w:rPr>
                              <w:t>,</w:t>
                            </w: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l-GR"/>
                              </w:rPr>
                              <w:t xml:space="preserve"> Αθήνα, </w:t>
                            </w:r>
                          </w:p>
                          <w:p w:rsidR="00F052F9" w:rsidRPr="00F052F9" w:rsidRDefault="00F052F9" w:rsidP="00F052F9">
                            <w:pPr>
                              <w:jc w:val="right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l-GR"/>
                              </w:rPr>
                              <w:t>Τηλ</w:t>
                            </w: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US"/>
                              </w:rPr>
                              <w:t xml:space="preserve">. 210 3224944, </w:t>
                            </w:r>
                            <w:r w:rsidRPr="00123C24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Fax</w:t>
                            </w: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US"/>
                              </w:rPr>
                              <w:t xml:space="preserve">. 210 3225285 </w:t>
                            </w: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US"/>
                              </w:rPr>
                              <w:br/>
                            </w:r>
                            <w:r w:rsidRPr="00123C24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mail</w:t>
                            </w: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US"/>
                              </w:rPr>
                              <w:t xml:space="preserve">: </w:t>
                            </w:r>
                            <w:hyperlink r:id="rId2" w:history="1">
                              <w:r w:rsidRPr="00123C24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</w:rPr>
                                <w:t>education</w:t>
                              </w:r>
                              <w:r w:rsidRPr="00F052F9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  <w:lang w:val="en-US"/>
                                </w:rPr>
                                <w:t>@</w:t>
                              </w:r>
                              <w:r w:rsidRPr="00123C24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</w:rPr>
                                <w:t>eepf</w:t>
                              </w:r>
                              <w:r w:rsidRPr="00F052F9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  <w:lang w:val="en-US"/>
                                </w:rPr>
                                <w:t>.</w:t>
                              </w:r>
                              <w:r w:rsidRPr="00123C24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</w:rPr>
                                <w:t>gr</w:t>
                              </w:r>
                            </w:hyperlink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US"/>
                              </w:rPr>
                              <w:t>,</w:t>
                            </w: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US"/>
                              </w:rPr>
                              <w:br/>
                            </w: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l-GR"/>
                              </w:rPr>
                              <w:t>Ιστοσελίδα</w:t>
                            </w:r>
                            <w:r w:rsidRPr="00F052F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US"/>
                              </w:rPr>
                              <w:t xml:space="preserve">: </w:t>
                            </w:r>
                            <w:hyperlink r:id="rId3" w:history="1">
                              <w:r w:rsidRPr="00123C24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</w:rPr>
                                <w:t>www</w:t>
                              </w:r>
                              <w:r w:rsidRPr="00F052F9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  <w:lang w:val="en-US"/>
                                </w:rPr>
                                <w:t>.</w:t>
                              </w:r>
                              <w:r w:rsidRPr="00123C24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</w:rPr>
                                <w:t>eepf</w:t>
                              </w:r>
                              <w:r w:rsidRPr="00F052F9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  <w:lang w:val="en-US"/>
                                </w:rPr>
                                <w:t>.</w:t>
                              </w:r>
                              <w:r w:rsidRPr="00123C24">
                                <w:rPr>
                                  <w:rStyle w:val="-"/>
                                  <w:rFonts w:ascii="Calibri" w:hAnsi="Calibri" w:cs="Calibri"/>
                                  <w:sz w:val="22"/>
                                  <w:szCs w:val="22"/>
                                </w:rPr>
                                <w:t>gr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2" o:spid="_x0000_s1026" style="position:absolute;margin-left:-15.65pt;margin-top:-25.1pt;width:466.85pt;height:86.45pt;z-index:251657728" coordorigin="654,61" coordsize="9688,172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7" type="#_x0000_t75" alt="EEPF-logo-2011-GR" style="position:absolute;left:654;top:61;width:3430;height:17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PpisLBAAAA2gAAAA8AAABkcnMvZG93bnJldi54bWxEj0uLwkAQhO/C/oehF7yImWhkWbKOsgiC&#10;N18Le20ybRKS6QmZMY9/7wiCx6KqvqLW28HUoqPWlZYVLKIYBHFmdcm5gr/rfv4NwnlkjbVlUjCS&#10;g+3mY7LGVNuez9RdfC4ChF2KCgrvm1RKlxVk0EW2IQ7ezbYGfZBtLnWLfYCbWi7j+EsaLDksFNjQ&#10;rqCsutyNglO/qozNjrj6P49jMlTdLGmOSk0/h98fEJ4G/w6/2getIIHnlXAD5OY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PpisLBAAAA2gAAAA8AAAAAAAAAAAAAAAAAnwIA&#10;AGRycy9kb3ducmV2LnhtbFBLBQYAAAAABAAEAPcAAACNAwAAAAA=&#10;">
                <v:imagedata r:id="rId4" o:title="EEPF-logo-2011-GR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8" type="#_x0000_t202" style="position:absolute;left:6234;top:268;width:4108;height:1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kwV8MA&#10;AADaAAAADwAAAGRycy9kb3ducmV2LnhtbESP0WrCQBRE34X+w3ILvkizqWhso5tQCy2+mvoBN9lr&#10;EszeDdnVxL/vFgo+DjNzhtnlk+nEjQbXWlbwGsUgiCurW64VnH6+Xt5AOI+ssbNMCu7kIM+eZjtM&#10;tR35SLfC1yJA2KWooPG+T6V0VUMGXWR74uCd7WDQBznUUg84Brjp5DKOE2mw5bDQYE+fDVWX4moU&#10;nA/jYv0+lt/+tDmukj22m9LelZo/Tx9bEJ4m/wj/tw9awQr+roQbIL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TkwV8MAAADaAAAADwAAAAAAAAAAAAAAAACYAgAAZHJzL2Rv&#10;d25yZXYueG1sUEsFBgAAAAAEAAQA9QAAAIgDAAAAAA==&#10;" stroked="f">
                <v:textbox>
                  <w:txbxContent>
                    <w:p w:rsidR="00F052F9" w:rsidRDefault="00F052F9" w:rsidP="00F052F9">
                      <w:pPr>
                        <w:jc w:val="right"/>
                        <w:rPr>
                          <w:rFonts w:ascii="Calibri" w:hAnsi="Calibri" w:cs="Calibri"/>
                          <w:sz w:val="22"/>
                          <w:szCs w:val="22"/>
                          <w:lang w:val="el-GR"/>
                        </w:rPr>
                      </w:pP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l-GR"/>
                        </w:rPr>
                        <w:t>Νίκης 20, 105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l-GR"/>
                        </w:rPr>
                        <w:t xml:space="preserve"> </w:t>
                      </w: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l-GR"/>
                        </w:rPr>
                        <w:t>57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l-GR"/>
                        </w:rPr>
                        <w:t>,</w:t>
                      </w: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l-GR"/>
                        </w:rPr>
                        <w:t xml:space="preserve"> Αθήνα, </w:t>
                      </w:r>
                    </w:p>
                    <w:p w:rsidR="00F052F9" w:rsidRPr="00F052F9" w:rsidRDefault="00F052F9" w:rsidP="00F052F9">
                      <w:pPr>
                        <w:jc w:val="right"/>
                        <w:rPr>
                          <w:rFonts w:ascii="Calibri" w:hAnsi="Calibri" w:cs="Calibri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l-GR"/>
                        </w:rPr>
                        <w:t>Τηλ</w:t>
                      </w: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n-US"/>
                        </w:rPr>
                        <w:t xml:space="preserve">. 210 3224944, </w:t>
                      </w:r>
                      <w:r w:rsidRPr="00123C24">
                        <w:rPr>
                          <w:rFonts w:ascii="Calibri" w:hAnsi="Calibri" w:cs="Calibri"/>
                          <w:sz w:val="22"/>
                          <w:szCs w:val="22"/>
                        </w:rPr>
                        <w:t>Fax</w:t>
                      </w: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n-US"/>
                        </w:rPr>
                        <w:t xml:space="preserve">. 210 3225285 </w:t>
                      </w: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n-US"/>
                        </w:rPr>
                        <w:br/>
                      </w:r>
                      <w:r w:rsidRPr="00123C24">
                        <w:rPr>
                          <w:rFonts w:ascii="Calibri" w:hAnsi="Calibri" w:cs="Calibri"/>
                          <w:sz w:val="22"/>
                          <w:szCs w:val="22"/>
                        </w:rPr>
                        <w:t>Email</w:t>
                      </w: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n-US"/>
                        </w:rPr>
                        <w:t xml:space="preserve">: </w:t>
                      </w:r>
                      <w:hyperlink r:id="rId5" w:history="1">
                        <w:r w:rsidRPr="00123C24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</w:rPr>
                          <w:t>education</w:t>
                        </w:r>
                        <w:r w:rsidRPr="00F052F9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  <w:lang w:val="en-US"/>
                          </w:rPr>
                          <w:t>@</w:t>
                        </w:r>
                        <w:r w:rsidRPr="00123C24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</w:rPr>
                          <w:t>eepf</w:t>
                        </w:r>
                        <w:r w:rsidRPr="00F052F9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  <w:lang w:val="en-US"/>
                          </w:rPr>
                          <w:t>.</w:t>
                        </w:r>
                        <w:r w:rsidRPr="00123C24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</w:rPr>
                          <w:t>gr</w:t>
                        </w:r>
                      </w:hyperlink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n-US"/>
                        </w:rPr>
                        <w:t>,</w:t>
                      </w: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n-US"/>
                        </w:rPr>
                        <w:br/>
                      </w: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l-GR"/>
                        </w:rPr>
                        <w:t>Ιστοσελίδα</w:t>
                      </w:r>
                      <w:r w:rsidRPr="00F052F9">
                        <w:rPr>
                          <w:rFonts w:ascii="Calibri" w:hAnsi="Calibri" w:cs="Calibri"/>
                          <w:sz w:val="22"/>
                          <w:szCs w:val="22"/>
                          <w:lang w:val="en-US"/>
                        </w:rPr>
                        <w:t xml:space="preserve">: </w:t>
                      </w:r>
                      <w:hyperlink r:id="rId6" w:history="1">
                        <w:r w:rsidRPr="00123C24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</w:rPr>
                          <w:t>www</w:t>
                        </w:r>
                        <w:r w:rsidRPr="00F052F9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  <w:lang w:val="en-US"/>
                          </w:rPr>
                          <w:t>.</w:t>
                        </w:r>
                        <w:r w:rsidRPr="00123C24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</w:rPr>
                          <w:t>eepf</w:t>
                        </w:r>
                        <w:r w:rsidRPr="00F052F9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  <w:lang w:val="en-US"/>
                          </w:rPr>
                          <w:t>.</w:t>
                        </w:r>
                        <w:r w:rsidRPr="00123C24">
                          <w:rPr>
                            <w:rStyle w:val="-"/>
                            <w:rFonts w:ascii="Calibri" w:hAnsi="Calibri" w:cs="Calibri"/>
                            <w:sz w:val="22"/>
                            <w:szCs w:val="22"/>
                          </w:rPr>
                          <w:t>gr</w:t>
                        </w:r>
                      </w:hyperlink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2631F"/>
    <w:multiLevelType w:val="hybridMultilevel"/>
    <w:tmpl w:val="155CF146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B394D54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0558F"/>
    <w:multiLevelType w:val="hybridMultilevel"/>
    <w:tmpl w:val="155CF146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B4A476EE">
      <w:numFmt w:val="bullet"/>
      <w:lvlText w:val="-"/>
      <w:lvlJc w:val="left"/>
      <w:pPr>
        <w:tabs>
          <w:tab w:val="num" w:pos="36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EF37FF"/>
    <w:multiLevelType w:val="hybridMultilevel"/>
    <w:tmpl w:val="B8A64D3C"/>
    <w:lvl w:ilvl="0" w:tplc="DD48B2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770582"/>
    <w:multiLevelType w:val="hybridMultilevel"/>
    <w:tmpl w:val="0F9899B2"/>
    <w:lvl w:ilvl="0" w:tplc="4DE6F29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911520"/>
    <w:multiLevelType w:val="hybridMultilevel"/>
    <w:tmpl w:val="5A9A572C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144DB6"/>
    <w:multiLevelType w:val="hybridMultilevel"/>
    <w:tmpl w:val="296432D8"/>
    <w:lvl w:ilvl="0" w:tplc="F858D7D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53CC1"/>
    <w:multiLevelType w:val="hybridMultilevel"/>
    <w:tmpl w:val="F228ADAA"/>
    <w:lvl w:ilvl="0" w:tplc="ADD418F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BA23FD"/>
    <w:multiLevelType w:val="hybridMultilevel"/>
    <w:tmpl w:val="27D2E938"/>
    <w:lvl w:ilvl="0" w:tplc="10E8F9A0">
      <w:start w:val="73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0C7F30"/>
    <w:multiLevelType w:val="hybridMultilevel"/>
    <w:tmpl w:val="43662E8A"/>
    <w:lvl w:ilvl="0" w:tplc="4DE6F29A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DE0186"/>
    <w:multiLevelType w:val="hybridMultilevel"/>
    <w:tmpl w:val="63EE24FE"/>
    <w:lvl w:ilvl="0" w:tplc="AA482B62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0"/>
  </w:num>
  <w:num w:numId="5">
    <w:abstractNumId w:val="3"/>
  </w:num>
  <w:num w:numId="6">
    <w:abstractNumId w:val="8"/>
  </w:num>
  <w:num w:numId="7">
    <w:abstractNumId w:val="1"/>
  </w:num>
  <w:num w:numId="8">
    <w:abstractNumId w:val="9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jE0sTA0M7ewMDJV0lEKTi0uzszPAykwrAUAWqUr/CwAAAA="/>
  </w:docVars>
  <w:rsids>
    <w:rsidRoot w:val="00A91E5E"/>
    <w:rsid w:val="000404AA"/>
    <w:rsid w:val="00042C08"/>
    <w:rsid w:val="000512B8"/>
    <w:rsid w:val="0009042A"/>
    <w:rsid w:val="000C7407"/>
    <w:rsid w:val="001A2A7A"/>
    <w:rsid w:val="001B7BC8"/>
    <w:rsid w:val="00200B11"/>
    <w:rsid w:val="0024394D"/>
    <w:rsid w:val="002542D6"/>
    <w:rsid w:val="002725F2"/>
    <w:rsid w:val="002E2DD0"/>
    <w:rsid w:val="0032416A"/>
    <w:rsid w:val="003509BB"/>
    <w:rsid w:val="003B4232"/>
    <w:rsid w:val="003D7859"/>
    <w:rsid w:val="003F4915"/>
    <w:rsid w:val="00430953"/>
    <w:rsid w:val="00435B39"/>
    <w:rsid w:val="004B3D41"/>
    <w:rsid w:val="004F65B3"/>
    <w:rsid w:val="00531413"/>
    <w:rsid w:val="005469E7"/>
    <w:rsid w:val="00592956"/>
    <w:rsid w:val="006019FD"/>
    <w:rsid w:val="0060645F"/>
    <w:rsid w:val="00701692"/>
    <w:rsid w:val="0070580A"/>
    <w:rsid w:val="007150A6"/>
    <w:rsid w:val="00750093"/>
    <w:rsid w:val="007B0D91"/>
    <w:rsid w:val="007C3DDB"/>
    <w:rsid w:val="007F1983"/>
    <w:rsid w:val="0081508A"/>
    <w:rsid w:val="00850EF8"/>
    <w:rsid w:val="0085392B"/>
    <w:rsid w:val="0085774D"/>
    <w:rsid w:val="008C1D02"/>
    <w:rsid w:val="009D4B3E"/>
    <w:rsid w:val="009F0F65"/>
    <w:rsid w:val="009F3062"/>
    <w:rsid w:val="00A234F3"/>
    <w:rsid w:val="00A66C01"/>
    <w:rsid w:val="00A91E5E"/>
    <w:rsid w:val="00AA69CF"/>
    <w:rsid w:val="00AF0AEC"/>
    <w:rsid w:val="00BE3813"/>
    <w:rsid w:val="00C141D4"/>
    <w:rsid w:val="00C15810"/>
    <w:rsid w:val="00C24FBB"/>
    <w:rsid w:val="00C3210E"/>
    <w:rsid w:val="00C6438B"/>
    <w:rsid w:val="00CF521D"/>
    <w:rsid w:val="00DE7D54"/>
    <w:rsid w:val="00DF3D4E"/>
    <w:rsid w:val="00E44E6B"/>
    <w:rsid w:val="00E453A2"/>
    <w:rsid w:val="00E5105D"/>
    <w:rsid w:val="00EE12A8"/>
    <w:rsid w:val="00F052F9"/>
    <w:rsid w:val="00F428D3"/>
    <w:rsid w:val="00F85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8ACDEFB8-ABE8-425C-A427-08531ADF9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7D54"/>
    <w:rPr>
      <w:sz w:val="24"/>
      <w:szCs w:val="24"/>
      <w:lang w:val="en-GB" w:eastAsia="en-US"/>
    </w:rPr>
  </w:style>
  <w:style w:type="paragraph" w:styleId="1">
    <w:name w:val="heading 1"/>
    <w:basedOn w:val="a"/>
    <w:next w:val="a"/>
    <w:qFormat/>
    <w:pPr>
      <w:keepNext/>
      <w:spacing w:after="120"/>
      <w:jc w:val="center"/>
      <w:outlineLvl w:val="0"/>
    </w:pPr>
    <w:rPr>
      <w:b/>
      <w:bCs/>
      <w:lang w:val="el-GR"/>
    </w:rPr>
  </w:style>
  <w:style w:type="paragraph" w:styleId="4">
    <w:name w:val="heading 4"/>
    <w:basedOn w:val="a"/>
    <w:next w:val="a"/>
    <w:qFormat/>
    <w:rsid w:val="00DE7D5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Pr>
      <w:color w:val="0000FF"/>
      <w:u w:val="single"/>
    </w:rPr>
  </w:style>
  <w:style w:type="paragraph" w:styleId="a3">
    <w:name w:val="header"/>
    <w:basedOn w:val="a"/>
    <w:pPr>
      <w:tabs>
        <w:tab w:val="center" w:pos="4153"/>
        <w:tab w:val="right" w:pos="8306"/>
      </w:tabs>
    </w:pPr>
  </w:style>
  <w:style w:type="paragraph" w:styleId="a4">
    <w:name w:val="footer"/>
    <w:basedOn w:val="a"/>
    <w:pPr>
      <w:tabs>
        <w:tab w:val="center" w:pos="4153"/>
        <w:tab w:val="right" w:pos="8306"/>
      </w:tabs>
    </w:pPr>
  </w:style>
  <w:style w:type="paragraph" w:styleId="a5">
    <w:name w:val="Title"/>
    <w:basedOn w:val="a"/>
    <w:qFormat/>
    <w:pPr>
      <w:spacing w:after="120"/>
      <w:jc w:val="center"/>
    </w:pPr>
    <w:rPr>
      <w:b/>
      <w:bCs/>
      <w:sz w:val="28"/>
      <w:lang w:val="el-GR"/>
    </w:rPr>
  </w:style>
  <w:style w:type="paragraph" w:styleId="a6">
    <w:name w:val="Body Text"/>
    <w:basedOn w:val="a"/>
    <w:pPr>
      <w:spacing w:before="240" w:after="120"/>
      <w:jc w:val="both"/>
    </w:pPr>
    <w:rPr>
      <w:lang w:val="el-GR"/>
    </w:rPr>
  </w:style>
  <w:style w:type="paragraph" w:styleId="2">
    <w:name w:val="Body Text 2"/>
    <w:basedOn w:val="a"/>
    <w:pPr>
      <w:jc w:val="center"/>
    </w:pPr>
    <w:rPr>
      <w:rFonts w:ascii="Arial" w:hAnsi="Arial" w:cs="Arial"/>
      <w:b/>
      <w:bCs/>
      <w:sz w:val="22"/>
      <w:szCs w:val="40"/>
      <w:lang w:val="el-GR"/>
    </w:rPr>
  </w:style>
  <w:style w:type="character" w:styleId="a7">
    <w:name w:val="page number"/>
    <w:basedOn w:val="a0"/>
  </w:style>
  <w:style w:type="character" w:customStyle="1" w:styleId="EmailStyle22">
    <w:name w:val="EmailStyle22"/>
    <w:basedOn w:val="a0"/>
    <w:semiHidden/>
    <w:rsid w:val="000512B8"/>
    <w:rPr>
      <w:rFonts w:ascii="Arial" w:hAnsi="Arial" w:cs="Arial"/>
      <w:color w:val="auto"/>
      <w:sz w:val="20"/>
      <w:szCs w:val="20"/>
    </w:rPr>
  </w:style>
  <w:style w:type="paragraph" w:customStyle="1" w:styleId="Default">
    <w:name w:val="Default"/>
    <w:rsid w:val="00A66C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epf.gr" TargetMode="External"/><Relationship Id="rId2" Type="http://schemas.openxmlformats.org/officeDocument/2006/relationships/hyperlink" Target="mailto:education@eepf.gr" TargetMode="External"/><Relationship Id="rId1" Type="http://schemas.openxmlformats.org/officeDocument/2006/relationships/image" Target="media/image2.jpeg"/><Relationship Id="rId6" Type="http://schemas.openxmlformats.org/officeDocument/2006/relationships/hyperlink" Target="http://www.eepf.gr" TargetMode="External"/><Relationship Id="rId5" Type="http://schemas.openxmlformats.org/officeDocument/2006/relationships/hyperlink" Target="mailto:education@eepf.gr" TargetMode="External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488</Characters>
  <Application>Microsoft Office Word</Application>
  <DocSecurity>0</DocSecurity>
  <Lines>4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"ΜΑΘΑΙΝΩ ΓΙΑ ΤΑ ΔΑΣΗ"</vt:lpstr>
      <vt:lpstr>"ΜΑΘΑΙΝΩ ΓΙΑ ΤΑ ΔΑΣΗ"</vt:lpstr>
    </vt:vector>
  </TitlesOfParts>
  <Company>HSPN</Company>
  <LinksUpToDate>false</LinksUpToDate>
  <CharactersWithSpaces>577</CharactersWithSpaces>
  <SharedDoc>false</SharedDoc>
  <HLinks>
    <vt:vector size="12" baseType="variant">
      <vt:variant>
        <vt:i4>6422580</vt:i4>
      </vt:variant>
      <vt:variant>
        <vt:i4>3</vt:i4>
      </vt:variant>
      <vt:variant>
        <vt:i4>0</vt:i4>
      </vt:variant>
      <vt:variant>
        <vt:i4>5</vt:i4>
      </vt:variant>
      <vt:variant>
        <vt:lpwstr>http://www.eepf.gr/</vt:lpwstr>
      </vt:variant>
      <vt:variant>
        <vt:lpwstr/>
      </vt:variant>
      <vt:variant>
        <vt:i4>6094962</vt:i4>
      </vt:variant>
      <vt:variant>
        <vt:i4>0</vt:i4>
      </vt:variant>
      <vt:variant>
        <vt:i4>0</vt:i4>
      </vt:variant>
      <vt:variant>
        <vt:i4>5</vt:i4>
      </vt:variant>
      <vt:variant>
        <vt:lpwstr>mailto:education@eepf.g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ΜΑΘΑΙΝΩ ΓΙΑ ΤΑ ΔΑΣΗ"</dc:title>
  <dc:creator>PANOS</dc:creator>
  <cp:lastModifiedBy>gsdher</cp:lastModifiedBy>
  <cp:revision>2</cp:revision>
  <cp:lastPrinted>2006-11-15T10:29:00Z</cp:lastPrinted>
  <dcterms:created xsi:type="dcterms:W3CDTF">2017-02-13T07:50:00Z</dcterms:created>
  <dcterms:modified xsi:type="dcterms:W3CDTF">2017-02-13T07:50:00Z</dcterms:modified>
</cp:coreProperties>
</file>